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3E535AD3" w:rsidR="008E2F34" w:rsidRPr="00A7234A" w:rsidRDefault="000F48C6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৪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৬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A7234A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3E535AD3" w:rsidR="008E2F34" w:rsidRPr="00A7234A" w:rsidRDefault="000F48C6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৪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৬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A7234A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7F96CBA5" w14:textId="33930E57" w:rsidR="0050671A" w:rsidRPr="00D12CE4" w:rsidRDefault="007D02D1" w:rsidP="00D12CE4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D5C1043" w14:textId="5A02577E" w:rsid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েঘ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াংলাদেশ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6E3642D" w14:textId="371B748C" w:rsidR="00D12CE4" w:rsidRPr="00A7234A" w:rsidRDefault="00D12CE4" w:rsidP="00D12CE4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ুলাইদ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মাওন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0806697C" w14:textId="77777777" w:rsidR="008F18F8" w:rsidRDefault="008F18F8" w:rsidP="008F18F8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48E4825" w14:textId="795BDC3B" w:rsidR="00EA337D" w:rsidRDefault="00D12C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  <w:t>১)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B90FA4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ডায়মন্ড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ডিজাইন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্রীল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4999F144" w14:textId="4952BC73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১০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৫০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৭৪” = ২৫৬.৯৪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06146537" w14:textId="0328AA0B" w:rsidR="00B90FA4" w:rsidRDefault="001A53AB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২   </w:t>
      </w:r>
      <w:proofErr w:type="gram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”</w:t>
      </w:r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= ৫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৩২” =    ২২.২২</w:t>
      </w:r>
    </w:p>
    <w:p w14:paraId="13CD326B" w14:textId="7C87DCA5" w:rsidR="00D12CE4" w:rsidRP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২   </w:t>
      </w:r>
      <w:proofErr w:type="gramStart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”</w:t>
      </w:r>
      <w:proofErr w:type="gramEnd"/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= 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২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৩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” =  ৪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B90FA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৭৭</w:t>
      </w:r>
      <w:r w:rsidRPr="00D12CE4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674967B9" w14:textId="0C26AAEC" w:rsidR="00D12CE4" w:rsidRDefault="00D12C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১২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   = ৩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৩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0CF572E" w14:textId="2D60281D" w:rsidR="00D12C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০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= ১,২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৯৭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০০</w:t>
      </w:r>
    </w:p>
    <w:p w14:paraId="46C98326" w14:textId="79701306" w:rsidR="00E731E4" w:rsidRDefault="00E731E4" w:rsidP="0050671A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২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লুভার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36C840F7" w14:textId="6A248035" w:rsidR="00E731E4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- </w:t>
      </w:r>
      <w:r w:rsidR="001A53AB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৪</w:t>
      </w: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= ৪৮”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৯”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৬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.৩৩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7BF4F6E4" w14:textId="0BC5984D" w:rsidR="00E731E4" w:rsidRPr="00B82BAE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</w:r>
      <w:proofErr w:type="gramStart"/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  ”</w:t>
      </w:r>
      <w:proofErr w:type="gramEnd"/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 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৩২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৯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”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১০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৮৮</w:t>
      </w:r>
      <w:r w:rsidRPr="00B82BA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 xml:space="preserve">   ”</w:t>
      </w:r>
    </w:p>
    <w:p w14:paraId="7D172D91" w14:textId="4934ADB8" w:rsidR="00E731E4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</w:t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               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  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৭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২১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2E6D52C7" w14:textId="6DF71EEC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৪৮০.০০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৩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,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৮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০</w:t>
      </w:r>
    </w:p>
    <w:p w14:paraId="1D15AB9A" w14:textId="7CB91435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টীল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্লাইডিং</w:t>
      </w:r>
      <w:proofErr w:type="spellEnd"/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গেট</w:t>
      </w:r>
      <w:proofErr w:type="spellEnd"/>
    </w:p>
    <w:p w14:paraId="1E834EC5" w14:textId="6E184832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566319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1A53AB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০৯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1C1B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৬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” = </w:t>
      </w:r>
      <w:r w:rsidR="001C1B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৪২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.</w:t>
      </w:r>
      <w:r w:rsidR="001C1BF3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৩৮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</w:p>
    <w:p w14:paraId="3B6FDF46" w14:textId="479A50FE" w:rsidR="00784EE5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বর্গফুট</w:t>
      </w:r>
      <w:proofErr w:type="spellEnd"/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gramStart"/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৫৮০.০০</w:t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P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ab/>
        <w:t xml:space="preserve">=    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২৪</w:t>
      </w:r>
      <w:r w:rsidRP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,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৫৮০</w:t>
      </w:r>
      <w:r w:rsidRP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.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৪</w:t>
      </w:r>
      <w:r w:rsidRP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  <w:u w:val="thick"/>
        </w:rPr>
        <w:t>০</w:t>
      </w:r>
    </w:p>
    <w:p w14:paraId="79E225AA" w14:textId="0C5C929E" w:rsidR="00B82BAE" w:rsidRDefault="00B82BAE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</w:r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ab/>
        <w:t xml:space="preserve">     </w:t>
      </w:r>
      <w:proofErr w:type="spellStart"/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মোট</w:t>
      </w:r>
      <w:proofErr w:type="spellEnd"/>
      <w:r w:rsidR="00784EE5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 xml:space="preserve"> = </w:t>
      </w:r>
      <w:r w:rsidR="00E4446E"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  <w:t>১,৯১,১৩৩.২০</w:t>
      </w:r>
    </w:p>
    <w:p w14:paraId="78B440C0" w14:textId="77777777" w:rsidR="00E731E4" w:rsidRPr="00E1337D" w:rsidRDefault="00E731E4" w:rsidP="0050671A">
      <w:pPr>
        <w:spacing w:after="120"/>
        <w:rPr>
          <w:rFonts w:ascii="Shonar Bangla" w:eastAsiaTheme="minorEastAsia" w:hAnsi="Shonar Bangla" w:cs="Shonar Bangla"/>
          <w:b/>
          <w:bCs/>
          <w:color w:val="000000" w:themeColor="text1"/>
          <w:sz w:val="26"/>
          <w:szCs w:val="26"/>
        </w:rPr>
      </w:pPr>
    </w:p>
    <w:p w14:paraId="1968545F" w14:textId="08B6080A" w:rsidR="008F18F8" w:rsidRPr="00CD5CAC" w:rsidRDefault="008F18F8" w:rsidP="008F18F8">
      <w:pPr>
        <w:spacing w:after="120"/>
        <w:rPr>
          <w:rFonts w:ascii="Bangla" w:hAnsi="Bangla" w:cs="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</w:t>
      </w:r>
      <w:r w:rsidR="00E1337D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</w:t>
      </w:r>
      <w:r w:rsidR="00005822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>-</w:t>
      </w:r>
      <w:r w:rsidR="00E4446E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লক্ষ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ানব্বই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কশত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েত্রিশ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শ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 w:rsidR="00E4446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</w:t>
      </w:r>
      <w:r w:rsidRPr="00CD5CAC">
        <w:rPr>
          <w:rFonts w:ascii="Bangla" w:eastAsiaTheme="minorEastAsia" w:hAnsi="Bangla" w:cs="Bangla"/>
          <w:b/>
          <w:bCs/>
          <w:iCs/>
          <w:color w:val="000000" w:themeColor="text1"/>
          <w:sz w:val="26"/>
          <w:szCs w:val="26"/>
        </w:rPr>
        <w:t xml:space="preserve">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05822"/>
    <w:rsid w:val="00055F47"/>
    <w:rsid w:val="000F48C6"/>
    <w:rsid w:val="001A53AB"/>
    <w:rsid w:val="001B1881"/>
    <w:rsid w:val="001C1BF3"/>
    <w:rsid w:val="001D6DAD"/>
    <w:rsid w:val="001F2F52"/>
    <w:rsid w:val="00203B44"/>
    <w:rsid w:val="002E11F7"/>
    <w:rsid w:val="0050671A"/>
    <w:rsid w:val="00566319"/>
    <w:rsid w:val="005F19E5"/>
    <w:rsid w:val="006D38E6"/>
    <w:rsid w:val="00784EE5"/>
    <w:rsid w:val="00784F78"/>
    <w:rsid w:val="007D02D1"/>
    <w:rsid w:val="00887277"/>
    <w:rsid w:val="008E2F34"/>
    <w:rsid w:val="008F18F8"/>
    <w:rsid w:val="00945AA5"/>
    <w:rsid w:val="009A0CD4"/>
    <w:rsid w:val="009D0C82"/>
    <w:rsid w:val="009D5E53"/>
    <w:rsid w:val="00A7234A"/>
    <w:rsid w:val="00A7325D"/>
    <w:rsid w:val="00B7374E"/>
    <w:rsid w:val="00B82BAE"/>
    <w:rsid w:val="00B90FA4"/>
    <w:rsid w:val="00BB2F21"/>
    <w:rsid w:val="00CD5CAC"/>
    <w:rsid w:val="00D073AC"/>
    <w:rsid w:val="00D12CE4"/>
    <w:rsid w:val="00D234BE"/>
    <w:rsid w:val="00DB286A"/>
    <w:rsid w:val="00DC2041"/>
    <w:rsid w:val="00E06171"/>
    <w:rsid w:val="00E1337D"/>
    <w:rsid w:val="00E2466F"/>
    <w:rsid w:val="00E4446E"/>
    <w:rsid w:val="00E731E4"/>
    <w:rsid w:val="00EA337D"/>
    <w:rsid w:val="00F16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7234A"/>
    <w:rPr>
      <w:color w:val="808080"/>
    </w:rPr>
  </w:style>
  <w:style w:type="table" w:styleId="TableGrid">
    <w:name w:val="Table Grid"/>
    <w:basedOn w:val="TableNormal"/>
    <w:uiPriority w:val="39"/>
    <w:rsid w:val="005067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4</cp:revision>
  <cp:lastPrinted>2022-06-19T16:32:00Z</cp:lastPrinted>
  <dcterms:created xsi:type="dcterms:W3CDTF">2022-06-18T20:14:00Z</dcterms:created>
  <dcterms:modified xsi:type="dcterms:W3CDTF">2022-06-19T16:35:00Z</dcterms:modified>
</cp:coreProperties>
</file>